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1FCD1" w14:textId="77777777" w:rsidR="008515EA" w:rsidRDefault="001D2B38">
      <w:pPr>
        <w:pStyle w:val="a4"/>
      </w:pPr>
      <w:r>
        <w:t>Отчет по лабораторной работе №8</w:t>
      </w:r>
    </w:p>
    <w:p w14:paraId="3F7CB392" w14:textId="77777777" w:rsidR="008515EA" w:rsidRDefault="001D2B38">
      <w:pPr>
        <w:pStyle w:val="a5"/>
      </w:pPr>
      <w:r>
        <w:t>Модель конкуренции двух фирм - вариант 46</w:t>
      </w:r>
    </w:p>
    <w:p w14:paraId="2E01B31E" w14:textId="77777777" w:rsidR="008515EA" w:rsidRDefault="001D2B38">
      <w:pPr>
        <w:pStyle w:val="Author"/>
      </w:pPr>
      <w:r>
        <w:t>Таубер Кирилл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61348973"/>
        <w:docPartObj>
          <w:docPartGallery w:val="Table of Contents"/>
          <w:docPartUnique/>
        </w:docPartObj>
      </w:sdtPr>
      <w:sdtEndPr/>
      <w:sdtContent>
        <w:p w14:paraId="12415FE4" w14:textId="77777777" w:rsidR="008515EA" w:rsidRDefault="001D2B38">
          <w:pPr>
            <w:pStyle w:val="ae"/>
          </w:pPr>
          <w:r>
            <w:t>Содержание</w:t>
          </w:r>
        </w:p>
        <w:p w14:paraId="71086712" w14:textId="77777777" w:rsidR="007E0810" w:rsidRDefault="001D2B3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829766" w:history="1">
            <w:r w:rsidR="007E0810" w:rsidRPr="00B123BA">
              <w:rPr>
                <w:rStyle w:val="ad"/>
                <w:noProof/>
              </w:rPr>
              <w:t>Цель работы</w:t>
            </w:r>
            <w:r w:rsidR="007E0810">
              <w:rPr>
                <w:noProof/>
                <w:webHidden/>
              </w:rPr>
              <w:tab/>
            </w:r>
            <w:r w:rsidR="007E0810">
              <w:rPr>
                <w:noProof/>
                <w:webHidden/>
              </w:rPr>
              <w:fldChar w:fldCharType="begin"/>
            </w:r>
            <w:r w:rsidR="007E0810">
              <w:rPr>
                <w:noProof/>
                <w:webHidden/>
              </w:rPr>
              <w:instrText xml:space="preserve"> PAGEREF _Toc99829766 \h </w:instrText>
            </w:r>
            <w:r w:rsidR="007E0810">
              <w:rPr>
                <w:noProof/>
                <w:webHidden/>
              </w:rPr>
            </w:r>
            <w:r w:rsidR="007E0810">
              <w:rPr>
                <w:noProof/>
                <w:webHidden/>
              </w:rPr>
              <w:fldChar w:fldCharType="separate"/>
            </w:r>
            <w:r w:rsidR="007E0810">
              <w:rPr>
                <w:noProof/>
                <w:webHidden/>
              </w:rPr>
              <w:t>1</w:t>
            </w:r>
            <w:r w:rsidR="007E0810">
              <w:rPr>
                <w:noProof/>
                <w:webHidden/>
              </w:rPr>
              <w:fldChar w:fldCharType="end"/>
            </w:r>
          </w:hyperlink>
        </w:p>
        <w:p w14:paraId="6A67150C" w14:textId="77777777" w:rsidR="007E0810" w:rsidRDefault="007E08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29767" w:history="1">
            <w:r w:rsidRPr="00B123B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2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F62C6" w14:textId="77777777" w:rsidR="007E0810" w:rsidRDefault="007E08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29768" w:history="1">
            <w:r w:rsidRPr="00B123B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29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D119B" w14:textId="77777777" w:rsidR="007E0810" w:rsidRDefault="007E08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829769" w:history="1">
            <w:r w:rsidRPr="00B123BA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2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952AE" w14:textId="77777777" w:rsidR="007E0810" w:rsidRDefault="007E08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829770" w:history="1">
            <w:r w:rsidRPr="00B123BA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2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5C24A" w14:textId="77777777" w:rsidR="007E0810" w:rsidRDefault="007E08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29771" w:history="1">
            <w:r w:rsidRPr="00B123B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2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B6BFF" w14:textId="77777777" w:rsidR="007E0810" w:rsidRDefault="007E08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29772" w:history="1">
            <w:r w:rsidRPr="00B123B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2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AEAAF" w14:textId="77777777" w:rsidR="008515EA" w:rsidRDefault="001D2B38">
          <w:r>
            <w:fldChar w:fldCharType="end"/>
          </w:r>
        </w:p>
      </w:sdtContent>
    </w:sdt>
    <w:p w14:paraId="2ED9F545" w14:textId="77777777" w:rsidR="008515EA" w:rsidRDefault="001D2B38">
      <w:pPr>
        <w:pStyle w:val="1"/>
      </w:pPr>
      <w:bookmarkStart w:id="0" w:name="цель-работы"/>
      <w:bookmarkStart w:id="1" w:name="_Toc99829766"/>
      <w:r>
        <w:t>Цель работы</w:t>
      </w:r>
      <w:bookmarkEnd w:id="0"/>
      <w:bookmarkEnd w:id="1"/>
    </w:p>
    <w:p w14:paraId="7AA32CA8" w14:textId="77777777" w:rsidR="008515EA" w:rsidRDefault="001D2B38">
      <w:pPr>
        <w:pStyle w:val="FirstParagraph"/>
      </w:pPr>
      <w:r>
        <w:t>Изучить модель конкуренции</w:t>
      </w:r>
    </w:p>
    <w:p w14:paraId="60F52C01" w14:textId="77777777" w:rsidR="008515EA" w:rsidRDefault="001D2B38">
      <w:pPr>
        <w:pStyle w:val="1"/>
      </w:pPr>
      <w:bookmarkStart w:id="2" w:name="задание"/>
      <w:bookmarkStart w:id="3" w:name="_Toc99829767"/>
      <w:r>
        <w:t>Задание</w:t>
      </w:r>
      <w:bookmarkEnd w:id="2"/>
      <w:bookmarkEnd w:id="3"/>
    </w:p>
    <w:p w14:paraId="38A60FAF" w14:textId="77777777" w:rsidR="008515EA" w:rsidRDefault="001D2B38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14:paraId="55B486F0" w14:textId="77777777" w:rsidR="008515EA" w:rsidRDefault="001D2B38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14:paraId="09A98147" w14:textId="77777777" w:rsidR="008515EA" w:rsidRDefault="001D2B38">
      <w:pPr>
        <w:pStyle w:val="1"/>
      </w:pPr>
      <w:bookmarkStart w:id="4" w:name="выполнение-лабораторной-работы"/>
      <w:bookmarkStart w:id="5" w:name="_Toc99829768"/>
      <w:r>
        <w:t>Выполнение лабораторной работы</w:t>
      </w:r>
      <w:bookmarkEnd w:id="4"/>
      <w:bookmarkEnd w:id="5"/>
    </w:p>
    <w:p w14:paraId="46D13D56" w14:textId="77777777" w:rsidR="008515EA" w:rsidRDefault="001D2B38">
      <w:pPr>
        <w:pStyle w:val="2"/>
      </w:pPr>
      <w:bookmarkStart w:id="6" w:name="теоретические-сведения"/>
      <w:bookmarkStart w:id="7" w:name="_Toc99829769"/>
      <w:r>
        <w:t>Теоретические сведения</w:t>
      </w:r>
      <w:bookmarkEnd w:id="6"/>
      <w:bookmarkEnd w:id="7"/>
    </w:p>
    <w:p w14:paraId="642ADD17" w14:textId="77777777" w:rsidR="008515EA" w:rsidRDefault="001D2B38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</w:t>
      </w:r>
      <w:r>
        <w:t>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5B7094D2" w14:textId="77777777" w:rsidR="008515EA" w:rsidRDefault="001D2B38">
      <w:pPr>
        <w:pStyle w:val="a0"/>
      </w:pPr>
      <w:r>
        <w:t>Обозначим:</w:t>
      </w:r>
    </w:p>
    <w:p w14:paraId="090A117C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</w:t>
      </w:r>
      <w:r>
        <w:t>й производимого продукта.</w:t>
      </w:r>
    </w:p>
    <w:p w14:paraId="624D89AD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</w:t>
      </w:r>
      <w:r>
        <w:t>я.</w:t>
      </w:r>
    </w:p>
    <w:p w14:paraId="53A7A490" w14:textId="77777777" w:rsidR="008515EA" w:rsidRDefault="001D2B38">
      <w:pPr>
        <w:pStyle w:val="a0"/>
      </w:pPr>
      <m:oMath>
        <m:r>
          <w:rPr>
            <w:rFonts w:ascii="Cambria Math" w:hAnsi="Cambria Math"/>
          </w:rPr>
          <w:lastRenderedPageBreak/>
          <m:t>M</m:t>
        </m:r>
      </m:oMath>
      <w:r>
        <w:t xml:space="preserve"> – оборотные средства предприятия</w:t>
      </w:r>
    </w:p>
    <w:p w14:paraId="616105AC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14:paraId="62237DC2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14:paraId="069C795C" w14:textId="77777777" w:rsidR="008515EA" w:rsidRDefault="001D2B38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14:paraId="3BE877E4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</w:t>
      </w:r>
      <w:r>
        <w:t xml:space="preserve"> издержек</w:t>
      </w:r>
    </w:p>
    <w:p w14:paraId="604C4BE1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14:paraId="6A07DFB6" w14:textId="77777777" w:rsidR="008515EA" w:rsidRDefault="001D2B38">
      <w:pPr>
        <w:pStyle w:val="a0"/>
      </w:pP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4B1E3550" w14:textId="77777777" w:rsidR="008515EA" w:rsidRDefault="001D2B38">
      <w:pPr>
        <w:pStyle w:val="a0"/>
      </w:pPr>
      <w:r>
        <w:t>Функцию сп</w:t>
      </w:r>
      <w:r>
        <w:t>роса товаров долговременного использования часто представляют в простейшей форме:</w:t>
      </w:r>
    </w:p>
    <w:p w14:paraId="60F022FD" w14:textId="77777777" w:rsidR="008515EA" w:rsidRDefault="001D2B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777B3772" w14:textId="77777777" w:rsidR="008515EA" w:rsidRDefault="001D2B3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</w:t>
      </w:r>
      <w:r>
        <w:t xml:space="preserve">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=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</w:t>
      </w:r>
      <w:r>
        <w:t>сыщения.</w:t>
      </w:r>
    </w:p>
    <w:p w14:paraId="4D0B1410" w14:textId="77777777" w:rsidR="008515EA" w:rsidRDefault="001D2B38">
      <w:pPr>
        <w:pStyle w:val="a0"/>
      </w:pPr>
      <w:r>
        <w:t>Уравнения динамики оборотных средств можно записать в виде:</w:t>
      </w:r>
    </w:p>
    <w:p w14:paraId="3D0D8932" w14:textId="77777777" w:rsidR="008515EA" w:rsidRDefault="001D2B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4B5525C5" w14:textId="77777777" w:rsidR="008515EA" w:rsidRDefault="001D2B38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14:paraId="1C96D1E8" w14:textId="77777777" w:rsidR="008515EA" w:rsidRDefault="001D2B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60FF74DD" w14:textId="77777777" w:rsidR="008515EA" w:rsidRDefault="001D2B38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ров на рынке. Как правило, время торгового оборота существенно меньше времени производственного ц</w:t>
      </w:r>
      <w:r>
        <w:t xml:space="preserve">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14:paraId="43333C58" w14:textId="77777777" w:rsidR="008515EA" w:rsidRDefault="001D2B38">
      <w:pPr>
        <w:pStyle w:val="a0"/>
      </w:pPr>
      <w:r>
        <w:t>В этом случае уравнение можно заменить алгебраическим соотношением</w:t>
      </w:r>
    </w:p>
    <w:p w14:paraId="1F9ED1B0" w14:textId="77777777" w:rsidR="008515EA" w:rsidRDefault="001D2B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=0</m:t>
          </m:r>
        </m:oMath>
      </m:oMathPara>
    </w:p>
    <w:p w14:paraId="2ADF1EFC" w14:textId="77777777" w:rsidR="008515EA" w:rsidRDefault="001D2B38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4CB47F6A" w14:textId="77777777" w:rsidR="008515EA" w:rsidRDefault="001D2B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4388E57E" w14:textId="77777777" w:rsidR="008515EA" w:rsidRDefault="001D2B38">
      <w:pPr>
        <w:pStyle w:val="FirstParagraph"/>
      </w:pPr>
      <w:r>
        <w:lastRenderedPageBreak/>
        <w:t>Тогда уравнения динамики оборотных средств приобретает вид</w:t>
      </w:r>
    </w:p>
    <w:p w14:paraId="75D8E065" w14:textId="77777777" w:rsidR="008515EA" w:rsidRDefault="001D2B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1C2589CA" w14:textId="77777777" w:rsidR="008515EA" w:rsidRDefault="001D2B38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w:rPr>
            <w:rFonts w:ascii="Cambria Math" w:hAnsi="Cambria Math"/>
          </w:rPr>
          <m:t>=0</m:t>
        </m:r>
      </m:oMath>
    </w:p>
    <w:p w14:paraId="6723D10A" w14:textId="77777777" w:rsidR="008515EA" w:rsidRDefault="001D2B38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,2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6417517C" w14:textId="77777777" w:rsidR="008515EA" w:rsidRDefault="001D2B38">
      <w:pPr>
        <w:pStyle w:val="FirstParagraph"/>
      </w:pPr>
      <w:r>
        <w:t>где</w:t>
      </w:r>
    </w:p>
    <w:p w14:paraId="6D9DEE9E" w14:textId="77777777" w:rsidR="008515EA" w:rsidRDefault="001D2B3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ED804CE" w14:textId="77777777" w:rsidR="008515EA" w:rsidRDefault="001D2B38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lt;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</w:t>
      </w:r>
      <w:r>
        <w:t xml:space="preserve">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14:paraId="203D31C6" w14:textId="77777777" w:rsidR="008515EA" w:rsidRDefault="001D2B38">
      <w:pPr>
        <w:pStyle w:val="a0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66AB31B9" w14:textId="77777777" w:rsidR="008515EA" w:rsidRDefault="001D2B38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09F7A45" w14:textId="77777777" w:rsidR="008515EA" w:rsidRDefault="001D2B38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устойчиво </w:t>
      </w:r>
      <w:r>
        <w:t xml:space="preserve">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w:rPr>
            <w:rFonts w:ascii="Cambria Math" w:hAnsi="Cambria Math"/>
          </w:rPr>
          <m:t>&lt;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лу, необхо</w:t>
      </w:r>
      <w:r>
        <w:t>димому для входа в рынок.</w:t>
      </w:r>
    </w:p>
    <w:p w14:paraId="112290C5" w14:textId="77777777" w:rsidR="008515EA" w:rsidRDefault="001D2B38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1</m:t>
        </m:r>
      </m:oMath>
      <w:r>
        <w:t>,</w:t>
      </w:r>
      <w:r>
        <w:t xml:space="preserve">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76189806" w14:textId="77777777" w:rsidR="008515EA" w:rsidRDefault="001D2B38">
      <w:pPr>
        <w:pStyle w:val="2"/>
      </w:pPr>
      <w:bookmarkStart w:id="8" w:name="задача"/>
      <w:bookmarkStart w:id="9" w:name="_Toc99829770"/>
      <w:r>
        <w:t>Задача</w:t>
      </w:r>
      <w:bookmarkEnd w:id="8"/>
      <w:bookmarkEnd w:id="9"/>
    </w:p>
    <w:p w14:paraId="288D22CE" w14:textId="77777777" w:rsidR="008515EA" w:rsidRDefault="001D2B38">
      <w:pPr>
        <w:pStyle w:val="FirstParagraph"/>
      </w:pPr>
      <w:r>
        <w:t>Случай 1</w:t>
      </w:r>
    </w:p>
    <w:p w14:paraId="497CFFCB" w14:textId="77777777" w:rsidR="008515EA" w:rsidRDefault="001D2B38">
      <w:pPr>
        <w:pStyle w:val="a0"/>
      </w:pP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</w:t>
      </w:r>
      <w:r>
        <w:t>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</w:t>
      </w:r>
      <w:r>
        <w:t>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5B6DE91C" w14:textId="77777777" w:rsidR="008515EA" w:rsidRDefault="001D2B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294B343" w14:textId="77777777" w:rsidR="008515EA" w:rsidRDefault="001D2B3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DADCDE2" w14:textId="77777777" w:rsidR="008515EA" w:rsidRDefault="001D2B38">
      <w:pPr>
        <w:pStyle w:val="FirstParagraph"/>
      </w:pPr>
      <w:r>
        <w:t>где</w:t>
      </w:r>
    </w:p>
    <w:p w14:paraId="4FC027F3" w14:textId="77777777" w:rsidR="008515EA" w:rsidRDefault="001D2B3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19C96EBF" w14:textId="77777777" w:rsidR="008515EA" w:rsidRDefault="001D2B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5FAA4437" w14:textId="77777777" w:rsidR="008515EA" w:rsidRDefault="001D2B3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2207DFFA" w14:textId="77777777" w:rsidR="008515EA" w:rsidRDefault="001D2B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2328462D" w14:textId="77777777" w:rsidR="008515EA" w:rsidRDefault="001D2B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5B18E358" w14:textId="77777777" w:rsidR="008515EA" w:rsidRDefault="001D2B38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64D68D3E" w14:textId="77777777" w:rsidR="008515EA" w:rsidRDefault="001D2B38">
      <w:pPr>
        <w:pStyle w:val="a0"/>
      </w:pPr>
      <w:r>
        <w:t>Случай 2</w:t>
      </w:r>
    </w:p>
    <w:p w14:paraId="15F58168" w14:textId="77777777" w:rsidR="008515EA" w:rsidRDefault="001D2B38">
      <w:pPr>
        <w:pStyle w:val="a0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14:paraId="06722C41" w14:textId="77777777" w:rsidR="008515EA" w:rsidRDefault="001D2B3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0.00026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518794D" w14:textId="77777777" w:rsidR="008515EA" w:rsidRDefault="001D2B3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6F267F2" w14:textId="77777777" w:rsidR="008515EA" w:rsidRDefault="001D2B38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14:paraId="4C8A9B1C" w14:textId="77777777" w:rsidR="008515EA" w:rsidRDefault="001D2B38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w:rPr>
              <w:rFonts w:ascii="Cambria Math" w:hAnsi="Cambria Math"/>
            </w:rPr>
            <m:t>=3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4</m:t>
          </m:r>
        </m:oMath>
      </m:oMathPara>
    </w:p>
    <w:p w14:paraId="7C6D6619" w14:textId="77777777" w:rsidR="008515EA" w:rsidRDefault="001D2B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=45 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=30 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1</m:t>
          </m:r>
        </m:oMath>
      </m:oMathPara>
    </w:p>
    <w:p w14:paraId="0BF2C0A0" w14:textId="77777777" w:rsidR="008515EA" w:rsidRDefault="001D2B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21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8</m:t>
          </m:r>
        </m:oMath>
      </m:oMathPara>
    </w:p>
    <w:p w14:paraId="7AD47132" w14:textId="77777777" w:rsidR="008515EA" w:rsidRDefault="001D2B3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8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3</m:t>
          </m:r>
        </m:oMath>
      </m:oMathPara>
    </w:p>
    <w:p w14:paraId="43077869" w14:textId="77777777" w:rsidR="008515EA" w:rsidRPr="007E0810" w:rsidRDefault="001D2B38">
      <w:pPr>
        <w:pStyle w:val="SourceCode"/>
        <w:rPr>
          <w:lang w:val="en-US"/>
        </w:rPr>
      </w:pPr>
      <w:r w:rsidRPr="007E0810">
        <w:rPr>
          <w:rStyle w:val="VerbatimChar"/>
          <w:lang w:val="en-US"/>
        </w:rPr>
        <w:lastRenderedPageBreak/>
        <w:t>model MatMod_lab8_46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</w:t>
      </w:r>
      <w:proofErr w:type="spellStart"/>
      <w:r w:rsidRPr="007E0810">
        <w:rPr>
          <w:rStyle w:val="VerbatimChar"/>
          <w:lang w:val="en-US"/>
        </w:rPr>
        <w:t>p_cr</w:t>
      </w:r>
      <w:proofErr w:type="spellEnd"/>
      <w:r w:rsidRPr="007E0810">
        <w:rPr>
          <w:rStyle w:val="VerbatimChar"/>
          <w:lang w:val="en-US"/>
        </w:rPr>
        <w:t xml:space="preserve"> = 45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N = 30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q = 1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tau1 = 21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tau2 = 18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p1 = 8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p2 = 13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d = 0.</w:t>
      </w:r>
      <w:r w:rsidRPr="007E0810">
        <w:rPr>
          <w:rStyle w:val="VerbatimChar"/>
          <w:lang w:val="en-US"/>
        </w:rPr>
        <w:t>00026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a1 = </w:t>
      </w:r>
      <w:proofErr w:type="spellStart"/>
      <w:r w:rsidRPr="007E0810">
        <w:rPr>
          <w:rStyle w:val="VerbatimChar"/>
          <w:lang w:val="en-US"/>
        </w:rPr>
        <w:t>p_cr</w:t>
      </w:r>
      <w:proofErr w:type="spellEnd"/>
      <w:r w:rsidRPr="007E0810">
        <w:rPr>
          <w:rStyle w:val="VerbatimChar"/>
          <w:lang w:val="en-US"/>
        </w:rPr>
        <w:t>/(tau1*tau1*p1*p1*N*q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a2 = </w:t>
      </w:r>
      <w:proofErr w:type="spellStart"/>
      <w:r w:rsidRPr="007E0810">
        <w:rPr>
          <w:rStyle w:val="VerbatimChar"/>
          <w:lang w:val="en-US"/>
        </w:rPr>
        <w:t>p_cr</w:t>
      </w:r>
      <w:proofErr w:type="spellEnd"/>
      <w:r w:rsidRPr="007E0810">
        <w:rPr>
          <w:rStyle w:val="VerbatimChar"/>
          <w:lang w:val="en-US"/>
        </w:rPr>
        <w:t>/(tau2*tau2*p2*p2*N*q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b = </w:t>
      </w:r>
      <w:proofErr w:type="spellStart"/>
      <w:r w:rsidRPr="007E0810">
        <w:rPr>
          <w:rStyle w:val="VerbatimChar"/>
          <w:lang w:val="en-US"/>
        </w:rPr>
        <w:t>p_cr</w:t>
      </w:r>
      <w:proofErr w:type="spellEnd"/>
      <w:r w:rsidRPr="007E0810">
        <w:rPr>
          <w:rStyle w:val="VerbatimChar"/>
          <w:lang w:val="en-US"/>
        </w:rPr>
        <w:t>/(tau1*tau1*tau2*tau2*p1*p1*p2*p2*N*q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c1 = (p_cr-p1)/(tau1*p1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parameter Real c2 = (p_cr-p2)/(tau2*p2)</w:t>
      </w:r>
      <w:r w:rsidRPr="007E0810">
        <w:rPr>
          <w:rStyle w:val="VerbatimChar"/>
          <w:lang w:val="en-US"/>
        </w:rPr>
        <w:t>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Real M1_1(start = 3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Real M2_1(start = 4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Real M1_2(start = 3)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Real M2_2(start = 4);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>equation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der(M1_1) = M1_1 - (a1/c1)*M1_1*M1_1 - (b/c1)*M1_1*M2_1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der(M2_1) = (c2/c1)*M2_1 - (a2/c1)*M2_1*M2_1 - (b/c1)*M1_1*M2_1;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>equation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der(M</w:t>
      </w:r>
      <w:r w:rsidRPr="007E0810">
        <w:rPr>
          <w:rStyle w:val="VerbatimChar"/>
          <w:lang w:val="en-US"/>
        </w:rPr>
        <w:t>1_2) = M1_2 - (a1/c1)*M1_2*M1_2 - (b/c1)*M1_2*M2_2;</w:t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 xml:space="preserve">  der(M2_2) = (c2/c1)*M2_2 - (a2/c1)*M2_2*M2_2 - (b/c1+d)*M1_2*M2_2;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>annotation(experiment(</w:t>
      </w:r>
      <w:proofErr w:type="spellStart"/>
      <w:r w:rsidRPr="007E0810">
        <w:rPr>
          <w:rStyle w:val="VerbatimChar"/>
          <w:lang w:val="en-US"/>
        </w:rPr>
        <w:t>StartTime</w:t>
      </w:r>
      <w:proofErr w:type="spellEnd"/>
      <w:r w:rsidRPr="007E0810">
        <w:rPr>
          <w:rStyle w:val="VerbatimChar"/>
          <w:lang w:val="en-US"/>
        </w:rPr>
        <w:t xml:space="preserve">=0, </w:t>
      </w:r>
      <w:proofErr w:type="spellStart"/>
      <w:r w:rsidRPr="007E0810">
        <w:rPr>
          <w:rStyle w:val="VerbatimChar"/>
          <w:lang w:val="en-US"/>
        </w:rPr>
        <w:t>StopTime</w:t>
      </w:r>
      <w:proofErr w:type="spellEnd"/>
      <w:r w:rsidRPr="007E0810">
        <w:rPr>
          <w:rStyle w:val="VerbatimChar"/>
          <w:lang w:val="en-US"/>
        </w:rPr>
        <w:t xml:space="preserve">=20, </w:t>
      </w:r>
      <w:proofErr w:type="spellStart"/>
      <w:r w:rsidRPr="007E0810">
        <w:rPr>
          <w:rStyle w:val="VerbatimChar"/>
          <w:lang w:val="en-US"/>
        </w:rPr>
        <w:t>Tplerance</w:t>
      </w:r>
      <w:proofErr w:type="spellEnd"/>
      <w:r w:rsidRPr="007E0810">
        <w:rPr>
          <w:rStyle w:val="VerbatimChar"/>
          <w:lang w:val="en-US"/>
        </w:rPr>
        <w:t>=1e-06,Interval=0.05));</w:t>
      </w:r>
      <w:r w:rsidRPr="007E0810">
        <w:rPr>
          <w:lang w:val="en-US"/>
        </w:rPr>
        <w:br/>
      </w:r>
      <w:r w:rsidRPr="007E0810">
        <w:rPr>
          <w:lang w:val="en-US"/>
        </w:rPr>
        <w:br/>
      </w:r>
      <w:r w:rsidRPr="007E0810">
        <w:rPr>
          <w:rStyle w:val="VerbatimChar"/>
          <w:lang w:val="en-US"/>
        </w:rPr>
        <w:t>end MatMod_lab8_46;</w:t>
      </w:r>
    </w:p>
    <w:p w14:paraId="10A327B1" w14:textId="395D33F6" w:rsidR="008515EA" w:rsidRDefault="001D2B38">
      <w:pPr>
        <w:pStyle w:val="CaptionedFigure"/>
      </w:pPr>
      <w:r>
        <w:lastRenderedPageBreak/>
        <w:t>График для случая 1</w:t>
      </w:r>
    </w:p>
    <w:p w14:paraId="479F4912" w14:textId="2B796EE8" w:rsidR="007E0810" w:rsidRDefault="007E0810">
      <w:pPr>
        <w:pStyle w:val="CaptionedFigure"/>
      </w:pPr>
      <w:r>
        <w:rPr>
          <w:noProof/>
        </w:rPr>
        <w:drawing>
          <wp:inline distT="0" distB="0" distL="0" distR="0" wp14:anchorId="62FD966D" wp14:editId="3580AC3D">
            <wp:extent cx="6140450" cy="24320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FF4EA" w14:textId="44CB4809" w:rsidR="008515EA" w:rsidRDefault="001D2B38">
      <w:pPr>
        <w:pStyle w:val="CaptionedFigure"/>
      </w:pPr>
      <w:r>
        <w:t>График для случая 2</w:t>
      </w:r>
    </w:p>
    <w:p w14:paraId="45976779" w14:textId="0FFA6374" w:rsidR="007E0810" w:rsidRDefault="007E0810">
      <w:pPr>
        <w:pStyle w:val="CaptionedFigure"/>
      </w:pPr>
      <w:r>
        <w:rPr>
          <w:noProof/>
        </w:rPr>
        <w:drawing>
          <wp:inline distT="0" distB="0" distL="0" distR="0" wp14:anchorId="13C60CC5" wp14:editId="3419DC94">
            <wp:extent cx="6152515" cy="236830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68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69271" w14:textId="77777777" w:rsidR="008515EA" w:rsidRDefault="001D2B38">
      <w:pPr>
        <w:pStyle w:val="1"/>
      </w:pPr>
      <w:bookmarkStart w:id="10" w:name="выводы"/>
      <w:bookmarkStart w:id="11" w:name="_Toc99829771"/>
      <w:r>
        <w:t>Выводы</w:t>
      </w:r>
      <w:bookmarkEnd w:id="10"/>
      <w:bookmarkEnd w:id="11"/>
    </w:p>
    <w:p w14:paraId="15ECA32A" w14:textId="77777777" w:rsidR="008515EA" w:rsidRDefault="001D2B38">
      <w:pPr>
        <w:pStyle w:val="FirstParagraph"/>
      </w:pPr>
      <w:r>
        <w:t>В ходе выполнения лабораторной работы была изучена модель конкуренции и построены графики.</w:t>
      </w:r>
    </w:p>
    <w:p w14:paraId="323C38E2" w14:textId="77777777" w:rsidR="008515EA" w:rsidRDefault="001D2B38">
      <w:pPr>
        <w:pStyle w:val="1"/>
      </w:pPr>
      <w:bookmarkStart w:id="12" w:name="список-литературы"/>
      <w:bookmarkStart w:id="13" w:name="_Toc99829772"/>
      <w:r>
        <w:t>Список литературы</w:t>
      </w:r>
      <w:bookmarkEnd w:id="12"/>
      <w:bookmarkEnd w:id="13"/>
    </w:p>
    <w:p w14:paraId="4B5EF989" w14:textId="77777777" w:rsidR="008515EA" w:rsidRDefault="001D2B38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Математич</w:t>
        </w:r>
        <w:r>
          <w:rPr>
            <w:rStyle w:val="ad"/>
          </w:rPr>
          <w:t>еские модели конкурентной среды</w:t>
        </w:r>
      </w:hyperlink>
    </w:p>
    <w:p w14:paraId="1597E8E5" w14:textId="77777777" w:rsidR="008515EA" w:rsidRDefault="001D2B38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Разработка математических моделей конкурентных процессов</w:t>
        </w:r>
      </w:hyperlink>
    </w:p>
    <w:sectPr w:rsidR="008515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7508E" w14:textId="77777777" w:rsidR="001D2B38" w:rsidRDefault="001D2B38">
      <w:pPr>
        <w:spacing w:after="0"/>
      </w:pPr>
      <w:r>
        <w:separator/>
      </w:r>
    </w:p>
  </w:endnote>
  <w:endnote w:type="continuationSeparator" w:id="0">
    <w:p w14:paraId="6EBDF962" w14:textId="77777777" w:rsidR="001D2B38" w:rsidRDefault="001D2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6FCBE" w14:textId="77777777" w:rsidR="001D2B38" w:rsidRDefault="001D2B38">
      <w:r>
        <w:separator/>
      </w:r>
    </w:p>
  </w:footnote>
  <w:footnote w:type="continuationSeparator" w:id="0">
    <w:p w14:paraId="1F79F447" w14:textId="77777777" w:rsidR="001D2B38" w:rsidRDefault="001D2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49A5C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0187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B38"/>
    <w:rsid w:val="004E29B3"/>
    <w:rsid w:val="00590D07"/>
    <w:rsid w:val="00784D58"/>
    <w:rsid w:val="007E0810"/>
    <w:rsid w:val="008515E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A5618"/>
  <w15:docId w15:val="{F53FB34F-9EEC-4DEA-A278-E9DC7908C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E081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E081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space.spbu.ru/bitstream/11701/12019/1/Gorynya_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226</Words>
  <Characters>6990</Characters>
  <Application>Microsoft Office Word</Application>
  <DocSecurity>0</DocSecurity>
  <Lines>58</Lines>
  <Paragraphs>16</Paragraphs>
  <ScaleCrop>false</ScaleCrop>
  <Company/>
  <LinksUpToDate>false</LinksUpToDate>
  <CharactersWithSpaces>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Таубер Кирилл НПИбд-02-19</dc:creator>
  <cp:keywords/>
  <cp:lastModifiedBy>Чусовитина Полина Сергеевна</cp:lastModifiedBy>
  <cp:revision>2</cp:revision>
  <dcterms:created xsi:type="dcterms:W3CDTF">2022-04-02T19:06:00Z</dcterms:created>
  <dcterms:modified xsi:type="dcterms:W3CDTF">2022-04-02T19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4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